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༥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[༢༦༦ན]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[༢༦༦བ]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  <w:r>
        <w:rPr>
          <w:rStyle w:val="FootnoteReference"/>
        </w:rPr>
        <w:footnoteReference w:id="3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a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9c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